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FFADF3" w14:textId="77777777" w:rsidR="00097D67" w:rsidRPr="00996636" w:rsidRDefault="00477841" w:rsidP="002233A4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  <w:r w:rsidRPr="00996636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520218B6" wp14:editId="35194ED1">
            <wp:simplePos x="0" y="0"/>
            <wp:positionH relativeFrom="margin">
              <wp:posOffset>2406650</wp:posOffset>
            </wp:positionH>
            <wp:positionV relativeFrom="margin">
              <wp:posOffset>-411480</wp:posOffset>
            </wp:positionV>
            <wp:extent cx="810895" cy="1181735"/>
            <wp:effectExtent l="0" t="0" r="8255" b="0"/>
            <wp:wrapSquare wrapText="bothSides"/>
            <wp:docPr id="2" name="Picture 2" descr="Estatel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tatelo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1181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1084A" w14:textId="77777777" w:rsidR="00097D67" w:rsidRPr="00996636" w:rsidRDefault="00097D67" w:rsidP="002233A4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</w:p>
    <w:p w14:paraId="7C3BD19D" w14:textId="77777777" w:rsidR="00AF23AD" w:rsidRDefault="00AF23AD" w:rsidP="00AF23AD">
      <w:pPr>
        <w:spacing w:after="0" w:line="240" w:lineRule="auto"/>
        <w:rPr>
          <w:rFonts w:ascii="Garamond" w:hAnsi="Garamond"/>
          <w:b/>
          <w:sz w:val="40"/>
          <w:szCs w:val="40"/>
        </w:rPr>
      </w:pPr>
    </w:p>
    <w:p w14:paraId="47FF241D" w14:textId="7F8AB67B" w:rsidR="00AF23AD" w:rsidRPr="00996636" w:rsidRDefault="00AF23AD" w:rsidP="00AF23AD">
      <w:pPr>
        <w:spacing w:after="0" w:line="240" w:lineRule="auto"/>
        <w:rPr>
          <w:rFonts w:ascii="Garamond" w:hAnsi="Garamond"/>
          <w:b/>
          <w:sz w:val="40"/>
          <w:szCs w:val="40"/>
        </w:rPr>
      </w:pPr>
      <w:r>
        <w:rPr>
          <w:rFonts w:ascii="Garamond" w:hAnsi="Garamond"/>
          <w:b/>
          <w:sz w:val="40"/>
          <w:szCs w:val="40"/>
        </w:rPr>
        <w:t xml:space="preserve">                                 </w:t>
      </w:r>
      <w:r w:rsidR="00996636" w:rsidRPr="00996636">
        <w:rPr>
          <w:rFonts w:ascii="Garamond" w:hAnsi="Garamond"/>
          <w:b/>
          <w:sz w:val="40"/>
          <w:szCs w:val="40"/>
        </w:rPr>
        <w:t>GOODWOO</w:t>
      </w:r>
      <w:r>
        <w:rPr>
          <w:rFonts w:ascii="Garamond" w:hAnsi="Garamond"/>
          <w:b/>
          <w:sz w:val="40"/>
          <w:szCs w:val="40"/>
        </w:rPr>
        <w:t>D</w:t>
      </w:r>
    </w:p>
    <w:p w14:paraId="0923B3D5" w14:textId="77777777" w:rsidR="00097D67" w:rsidRPr="00996636" w:rsidRDefault="00097D67" w:rsidP="00CD41C1">
      <w:pPr>
        <w:spacing w:after="0" w:line="240" w:lineRule="auto"/>
        <w:jc w:val="center"/>
        <w:rPr>
          <w:rFonts w:ascii="Garamond" w:hAnsi="Garamond"/>
          <w:b/>
        </w:rPr>
      </w:pPr>
    </w:p>
    <w:p w14:paraId="39B6A542" w14:textId="77777777" w:rsidR="00097D67" w:rsidRPr="00996636" w:rsidRDefault="00996636" w:rsidP="009966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5340"/>
        </w:tabs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>
        <w:rPr>
          <w:rFonts w:ascii="Garamond" w:hAnsi="Garamond" w:cs="Arial"/>
          <w:b/>
          <w:bCs/>
          <w:lang w:eastAsia="en-GB"/>
        </w:rPr>
        <w:t>The Role</w:t>
      </w:r>
    </w:p>
    <w:p w14:paraId="1687D5E7" w14:textId="77777777" w:rsidR="001B0568" w:rsidRDefault="001B0568" w:rsidP="001B0568">
      <w:pPr>
        <w:spacing w:after="0" w:line="240" w:lineRule="auto"/>
        <w:rPr>
          <w:rFonts w:ascii="Garamond" w:hAnsi="Garamond"/>
        </w:rPr>
      </w:pPr>
    </w:p>
    <w:p w14:paraId="64F21F0E" w14:textId="0DD7AF47" w:rsidR="00B00BE7" w:rsidRPr="00B00BE7" w:rsidRDefault="00B00BE7" w:rsidP="00B00BE7">
      <w:pPr>
        <w:pStyle w:val="BodyText"/>
        <w:jc w:val="both"/>
        <w:rPr>
          <w:rFonts w:ascii="Garamond" w:hAnsi="Garamond"/>
        </w:rPr>
      </w:pPr>
      <w:r w:rsidRPr="00B00BE7">
        <w:rPr>
          <w:rFonts w:ascii="Garamond" w:hAnsi="Garamond"/>
        </w:rPr>
        <w:t xml:space="preserve">As a Security Officer at Goodwood, you won’t just provide security – you’ll uphold the reputation and integrity of a quintessentially </w:t>
      </w:r>
      <w:r w:rsidR="00296F3D">
        <w:rPr>
          <w:rFonts w:ascii="Garamond" w:hAnsi="Garamond"/>
        </w:rPr>
        <w:t>E</w:t>
      </w:r>
      <w:r w:rsidR="00296F3D" w:rsidRPr="00B00BE7">
        <w:rPr>
          <w:rFonts w:ascii="Garamond" w:hAnsi="Garamond"/>
        </w:rPr>
        <w:t>nglish</w:t>
      </w:r>
      <w:r w:rsidRPr="00B00BE7">
        <w:rPr>
          <w:rFonts w:ascii="Garamond" w:hAnsi="Garamond"/>
        </w:rPr>
        <w:t xml:space="preserve"> estate that delivers extraordinary experiences at the highest standard. You will play a key role in protecting The</w:t>
      </w:r>
      <w:r w:rsidR="00B7690A">
        <w:rPr>
          <w:rFonts w:ascii="Garamond" w:hAnsi="Garamond"/>
        </w:rPr>
        <w:t xml:space="preserve"> Richmond</w:t>
      </w:r>
      <w:r w:rsidRPr="00B00BE7">
        <w:rPr>
          <w:rFonts w:ascii="Garamond" w:hAnsi="Garamond"/>
        </w:rPr>
        <w:t xml:space="preserve"> Family, Goodwood House, our treasured </w:t>
      </w:r>
      <w:r>
        <w:rPr>
          <w:rFonts w:ascii="Garamond" w:hAnsi="Garamond"/>
        </w:rPr>
        <w:t>A</w:t>
      </w:r>
      <w:r w:rsidRPr="00B00BE7">
        <w:rPr>
          <w:rFonts w:ascii="Garamond" w:hAnsi="Garamond"/>
        </w:rPr>
        <w:t xml:space="preserve">rt collection, and ensuring the safety of all who live, work, and visit </w:t>
      </w:r>
      <w:r w:rsidR="00B7690A">
        <w:rPr>
          <w:rFonts w:ascii="Garamond" w:hAnsi="Garamond"/>
        </w:rPr>
        <w:t>us</w:t>
      </w:r>
      <w:r w:rsidRPr="00B00BE7">
        <w:rPr>
          <w:rFonts w:ascii="Garamond" w:hAnsi="Garamond"/>
        </w:rPr>
        <w:t>.</w:t>
      </w:r>
    </w:p>
    <w:p w14:paraId="6647D234" w14:textId="6F2709F0" w:rsidR="001B0568" w:rsidRPr="009819DD" w:rsidRDefault="00B00BE7" w:rsidP="00AF23AD">
      <w:pPr>
        <w:pStyle w:val="BodyText"/>
        <w:jc w:val="both"/>
        <w:rPr>
          <w:rFonts w:ascii="Garamond" w:hAnsi="Garamond"/>
          <w:sz w:val="21"/>
        </w:rPr>
      </w:pPr>
      <w:r w:rsidRPr="00B00BE7">
        <w:rPr>
          <w:rFonts w:ascii="Garamond" w:hAnsi="Garamond"/>
        </w:rPr>
        <w:t>This is an opportunity for security professionals with proven skill, exceptional standards, and a commitment to excellence to join a</w:t>
      </w:r>
      <w:r w:rsidR="00782573">
        <w:rPr>
          <w:rFonts w:ascii="Garamond" w:hAnsi="Garamond"/>
        </w:rPr>
        <w:t xml:space="preserve">n </w:t>
      </w:r>
      <w:r w:rsidR="00296F3D">
        <w:rPr>
          <w:rFonts w:ascii="Garamond" w:hAnsi="Garamond"/>
        </w:rPr>
        <w:t>extraordinary</w:t>
      </w:r>
      <w:r w:rsidR="00782573">
        <w:rPr>
          <w:rFonts w:ascii="Garamond" w:hAnsi="Garamond"/>
        </w:rPr>
        <w:t xml:space="preserve"> team </w:t>
      </w:r>
      <w:r w:rsidRPr="00B00BE7">
        <w:rPr>
          <w:rFonts w:ascii="Garamond" w:hAnsi="Garamond"/>
        </w:rPr>
        <w:t>and elevate your career in private estate security.</w:t>
      </w:r>
    </w:p>
    <w:p w14:paraId="11E125B3" w14:textId="77777777" w:rsidR="00996636" w:rsidRPr="00996636" w:rsidRDefault="00996636" w:rsidP="009966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 w:rsidRPr="00996636">
        <w:rPr>
          <w:rFonts w:ascii="Garamond" w:hAnsi="Garamond" w:cs="Arial"/>
          <w:b/>
          <w:bCs/>
          <w:lang w:eastAsia="en-GB"/>
        </w:rPr>
        <w:t>About us</w:t>
      </w:r>
    </w:p>
    <w:p w14:paraId="05700F42" w14:textId="77777777" w:rsidR="0059728C" w:rsidRPr="00617173" w:rsidRDefault="0059728C" w:rsidP="0059728C">
      <w:pPr>
        <w:shd w:val="clear" w:color="auto" w:fill="FFFFFF"/>
        <w:spacing w:after="0" w:line="240" w:lineRule="auto"/>
        <w:jc w:val="both"/>
        <w:outlineLvl w:val="2"/>
        <w:rPr>
          <w:rFonts w:ascii="Garamond" w:hAnsi="Garamond" w:cs="Arial"/>
          <w:b/>
          <w:bCs/>
          <w:sz w:val="10"/>
          <w:szCs w:val="10"/>
          <w:u w:val="single"/>
          <w:lang w:eastAsia="en-GB"/>
        </w:rPr>
      </w:pPr>
    </w:p>
    <w:p w14:paraId="3706188A" w14:textId="72A92482" w:rsidR="0059728C" w:rsidRPr="00996636" w:rsidRDefault="0059728C" w:rsidP="0059728C">
      <w:pPr>
        <w:spacing w:after="0" w:line="240" w:lineRule="auto"/>
        <w:jc w:val="both"/>
        <w:rPr>
          <w:rFonts w:ascii="Garamond" w:hAnsi="Garamond"/>
        </w:rPr>
      </w:pPr>
      <w:r w:rsidRPr="00996636">
        <w:rPr>
          <w:rFonts w:ascii="Garamond" w:hAnsi="Garamond"/>
        </w:rPr>
        <w:t xml:space="preserve">At Goodwood, we celebrate our </w:t>
      </w:r>
      <w:r w:rsidR="00EA5849" w:rsidRPr="00996636">
        <w:rPr>
          <w:rFonts w:ascii="Garamond" w:hAnsi="Garamond"/>
        </w:rPr>
        <w:t>300</w:t>
      </w:r>
      <w:r w:rsidR="00EA5849">
        <w:rPr>
          <w:rFonts w:ascii="Garamond" w:hAnsi="Garamond"/>
        </w:rPr>
        <w:t>-year</w:t>
      </w:r>
      <w:r w:rsidRPr="00996636">
        <w:rPr>
          <w:rFonts w:ascii="Garamond" w:hAnsi="Garamond"/>
        </w:rPr>
        <w:t xml:space="preserve"> history as a quintessentially English Estate, in modern and authentic ways delivering extraordinary and engaging experiences.  Our settin</w:t>
      </w:r>
      <w:r w:rsidR="00996636">
        <w:rPr>
          <w:rFonts w:ascii="Garamond" w:hAnsi="Garamond"/>
        </w:rPr>
        <w:t>g, 1</w:t>
      </w:r>
      <w:r w:rsidR="00185172">
        <w:rPr>
          <w:rFonts w:ascii="Garamond" w:hAnsi="Garamond"/>
        </w:rPr>
        <w:t>1</w:t>
      </w:r>
      <w:r w:rsidR="00996636">
        <w:rPr>
          <w:rFonts w:ascii="Garamond" w:hAnsi="Garamond"/>
        </w:rPr>
        <w:t>,000 acres of West Sussex c</w:t>
      </w:r>
      <w:r w:rsidRPr="00996636">
        <w:rPr>
          <w:rFonts w:ascii="Garamond" w:hAnsi="Garamond"/>
        </w:rPr>
        <w:t>ountryside and our story both play significant roles in Goodw</w:t>
      </w:r>
      <w:r w:rsidR="00996636">
        <w:rPr>
          <w:rFonts w:ascii="Garamond" w:hAnsi="Garamond"/>
        </w:rPr>
        <w:t>ood’s success.  What really sets</w:t>
      </w:r>
      <w:r w:rsidRPr="00996636">
        <w:rPr>
          <w:rFonts w:ascii="Garamond" w:hAnsi="Garamond"/>
        </w:rPr>
        <w:t xml:space="preserve"> us apart is our people.  It is their passion, enthusiasm and belief in the many things we do that makes us the </w:t>
      </w:r>
      <w:r w:rsidR="00177A8D">
        <w:rPr>
          <w:rFonts w:ascii="Garamond" w:hAnsi="Garamond"/>
        </w:rPr>
        <w:t>unique</w:t>
      </w:r>
      <w:r w:rsidRPr="00996636">
        <w:rPr>
          <w:rFonts w:ascii="Garamond" w:hAnsi="Garamond"/>
        </w:rPr>
        <w:t>, luxury brand we are.</w:t>
      </w:r>
    </w:p>
    <w:p w14:paraId="7FE83D7F" w14:textId="77777777" w:rsidR="0059728C" w:rsidRPr="00617173" w:rsidRDefault="0059728C" w:rsidP="0059728C">
      <w:pPr>
        <w:shd w:val="clear" w:color="auto" w:fill="FFFFFF"/>
        <w:spacing w:after="0" w:line="240" w:lineRule="auto"/>
        <w:jc w:val="both"/>
        <w:outlineLvl w:val="2"/>
        <w:rPr>
          <w:rFonts w:ascii="Garamond" w:hAnsi="Garamond" w:cs="Arial"/>
          <w:b/>
          <w:bCs/>
          <w:sz w:val="10"/>
          <w:szCs w:val="10"/>
          <w:u w:val="single"/>
          <w:lang w:eastAsia="en-GB"/>
        </w:rPr>
      </w:pPr>
    </w:p>
    <w:p w14:paraId="0B8C2966" w14:textId="77777777" w:rsidR="0059728C" w:rsidRPr="00996636" w:rsidRDefault="0059728C" w:rsidP="005972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 w:rsidRPr="00996636">
        <w:rPr>
          <w:rFonts w:ascii="Garamond" w:hAnsi="Garamond" w:cs="Arial"/>
          <w:b/>
          <w:bCs/>
          <w:lang w:eastAsia="en-GB"/>
        </w:rPr>
        <w:t>Passionate People</w:t>
      </w:r>
    </w:p>
    <w:p w14:paraId="1B1CF610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rPr>
          <w:rFonts w:ascii="Garamond" w:hAnsi="Garamond" w:cs="Arial"/>
          <w:lang w:eastAsia="en-GB"/>
        </w:rPr>
      </w:pPr>
    </w:p>
    <w:p w14:paraId="41188CA5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rPr>
          <w:rFonts w:ascii="Garamond" w:hAnsi="Garamond" w:cs="Arial"/>
          <w:lang w:eastAsia="en-GB"/>
        </w:rPr>
      </w:pPr>
      <w:r w:rsidRPr="00996636">
        <w:rPr>
          <w:rFonts w:ascii="Garamond" w:hAnsi="Garamond" w:cs="Arial"/>
          <w:lang w:eastAsia="en-GB"/>
        </w:rPr>
        <w:t>It takes a certain sort of person to flourish in such a fast-paced, multi-dimensional environment like Goodwood.  We look for talented, self-motivated and enthusiastic individuals who will be able to share our passion for providing the “</w:t>
      </w:r>
      <w:r w:rsidRPr="00996636">
        <w:rPr>
          <w:rFonts w:ascii="Garamond" w:hAnsi="Garamond" w:cs="Arial"/>
          <w:b/>
          <w:bCs/>
          <w:lang w:eastAsia="en-GB"/>
        </w:rPr>
        <w:t>world’s leading luxury experience.</w:t>
      </w:r>
      <w:r w:rsidRPr="00996636">
        <w:rPr>
          <w:rFonts w:ascii="Garamond" w:hAnsi="Garamond" w:cs="Arial"/>
          <w:lang w:eastAsia="en-GB"/>
        </w:rPr>
        <w:t>”</w:t>
      </w:r>
    </w:p>
    <w:p w14:paraId="65D85EB2" w14:textId="77777777" w:rsidR="0059728C" w:rsidRPr="00996636" w:rsidRDefault="0059728C" w:rsidP="00996636">
      <w:pPr>
        <w:spacing w:after="0" w:line="240" w:lineRule="auto"/>
        <w:rPr>
          <w:rFonts w:ascii="Garamond" w:hAnsi="Garamond"/>
          <w:b/>
          <w:sz w:val="28"/>
          <w:szCs w:val="28"/>
        </w:rPr>
      </w:pPr>
    </w:p>
    <w:p w14:paraId="38B5BAD1" w14:textId="77777777" w:rsidR="0059728C" w:rsidRPr="00996636" w:rsidRDefault="0059728C" w:rsidP="0059728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996636">
        <w:rPr>
          <w:rFonts w:ascii="Garamond" w:hAnsi="Garamond"/>
          <w:b/>
        </w:rPr>
        <w:t>Our Values</w:t>
      </w:r>
    </w:p>
    <w:p w14:paraId="2ECCA9D6" w14:textId="77777777" w:rsidR="0059728C" w:rsidRPr="00996636" w:rsidRDefault="0059728C" w:rsidP="0059728C">
      <w:pPr>
        <w:spacing w:after="0" w:line="240" w:lineRule="auto"/>
        <w:rPr>
          <w:rFonts w:ascii="Garamond" w:hAnsi="Garamond"/>
        </w:rPr>
      </w:pPr>
    </w:p>
    <w:p w14:paraId="73C9DA34" w14:textId="740A1711" w:rsidR="00F8196C" w:rsidRPr="00996636" w:rsidRDefault="00F8196C" w:rsidP="00F8196C">
      <w:pPr>
        <w:spacing w:after="0" w:line="240" w:lineRule="auto"/>
        <w:jc w:val="center"/>
        <w:rPr>
          <w:rFonts w:ascii="Garamond" w:hAnsi="Garamond"/>
          <w:b/>
        </w:rPr>
      </w:pPr>
      <w:r w:rsidRPr="00996636">
        <w:rPr>
          <w:rFonts w:ascii="Garamond" w:hAnsi="Garamond"/>
          <w:b/>
        </w:rPr>
        <w:t>The Real Thing</w:t>
      </w:r>
      <w:r w:rsidRPr="00996636">
        <w:rPr>
          <w:rFonts w:ascii="Garamond" w:hAnsi="Garamond"/>
          <w:b/>
        </w:rPr>
        <w:tab/>
        <w:t xml:space="preserve">       D</w:t>
      </w:r>
      <w:r>
        <w:rPr>
          <w:rFonts w:ascii="Garamond" w:hAnsi="Garamond"/>
          <w:b/>
        </w:rPr>
        <w:t>er</w:t>
      </w:r>
      <w:r w:rsidRPr="00996636">
        <w:rPr>
          <w:rFonts w:ascii="Garamond" w:hAnsi="Garamond"/>
          <w:b/>
        </w:rPr>
        <w:t>ring</w:t>
      </w:r>
      <w:r>
        <w:rPr>
          <w:rFonts w:ascii="Garamond" w:hAnsi="Garamond"/>
          <w:b/>
        </w:rPr>
        <w:t>-</w:t>
      </w:r>
      <w:r w:rsidRPr="00996636">
        <w:rPr>
          <w:rFonts w:ascii="Garamond" w:hAnsi="Garamond"/>
          <w:b/>
        </w:rPr>
        <w:t xml:space="preserve">Do </w:t>
      </w:r>
      <w:r w:rsidR="0082306A" w:rsidRPr="00996636">
        <w:rPr>
          <w:rFonts w:ascii="Garamond" w:hAnsi="Garamond"/>
          <w:b/>
        </w:rPr>
        <w:tab/>
        <w:t xml:space="preserve"> Obsession</w:t>
      </w:r>
      <w:r w:rsidRPr="00996636">
        <w:rPr>
          <w:rFonts w:ascii="Garamond" w:hAnsi="Garamond"/>
          <w:b/>
        </w:rPr>
        <w:t xml:space="preserve"> for Perfection    Sheer Love of Life</w:t>
      </w:r>
    </w:p>
    <w:p w14:paraId="21C4F261" w14:textId="77777777" w:rsidR="00F8196C" w:rsidRPr="00996636" w:rsidRDefault="00F8196C" w:rsidP="00F8196C">
      <w:pPr>
        <w:spacing w:after="0" w:line="240" w:lineRule="auto"/>
        <w:jc w:val="center"/>
        <w:rPr>
          <w:rFonts w:ascii="Garamond" w:hAnsi="Garamond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267"/>
        <w:gridCol w:w="2248"/>
        <w:gridCol w:w="2249"/>
        <w:gridCol w:w="2262"/>
      </w:tblGrid>
      <w:tr w:rsidR="00F8196C" w:rsidRPr="00996636" w14:paraId="5A819E35" w14:textId="77777777" w:rsidTr="00463611">
        <w:tc>
          <w:tcPr>
            <w:tcW w:w="2310" w:type="dxa"/>
          </w:tcPr>
          <w:p w14:paraId="1B9345E3" w14:textId="77777777" w:rsidR="00F8196C" w:rsidRPr="007B7BCC" w:rsidRDefault="00F8196C" w:rsidP="0046361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Always inspired by Goodwood’s heritage</w:t>
            </w:r>
          </w:p>
          <w:p w14:paraId="7BECD659" w14:textId="77777777" w:rsidR="00F8196C" w:rsidRPr="00996636" w:rsidRDefault="00F8196C" w:rsidP="0046361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0" w:type="dxa"/>
          </w:tcPr>
          <w:p w14:paraId="47E82013" w14:textId="77777777" w:rsidR="00F8196C" w:rsidRPr="007B7BCC" w:rsidRDefault="00F8196C" w:rsidP="0046361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Daring to surprise and delight</w:t>
            </w:r>
          </w:p>
          <w:p w14:paraId="2F23499A" w14:textId="77777777" w:rsidR="00F8196C" w:rsidRPr="00996636" w:rsidRDefault="00F8196C" w:rsidP="0046361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1" w:type="dxa"/>
          </w:tcPr>
          <w:p w14:paraId="77CB6478" w14:textId="77777777" w:rsidR="00F8196C" w:rsidRPr="007B7BCC" w:rsidRDefault="00F8196C" w:rsidP="0046361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 xml:space="preserve">Striving to do things </w:t>
            </w:r>
            <w:r w:rsidRPr="007B7BCC">
              <w:rPr>
                <w:rFonts w:ascii="Garamond" w:hAnsi="Garamond" w:cs="Times"/>
                <w:i/>
                <w:iCs/>
                <w:u w:val="single"/>
                <w:lang w:eastAsia="en-GB"/>
              </w:rPr>
              <w:t>even</w:t>
            </w:r>
            <w:r w:rsidRPr="007B7BCC">
              <w:rPr>
                <w:rFonts w:ascii="Garamond" w:hAnsi="Garamond" w:cs="Times"/>
                <w:lang w:eastAsia="en-GB"/>
              </w:rPr>
              <w:t xml:space="preserve"> better</w:t>
            </w:r>
          </w:p>
          <w:p w14:paraId="50DA5364" w14:textId="77777777" w:rsidR="00F8196C" w:rsidRPr="00996636" w:rsidRDefault="00F8196C" w:rsidP="0046361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1" w:type="dxa"/>
          </w:tcPr>
          <w:p w14:paraId="62BE10A6" w14:textId="77777777" w:rsidR="00F8196C" w:rsidRPr="007B7BCC" w:rsidRDefault="00F8196C" w:rsidP="0046361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Sharing our infectious enthusiasm</w:t>
            </w:r>
          </w:p>
          <w:p w14:paraId="30918AAB" w14:textId="77777777" w:rsidR="00F8196C" w:rsidRPr="00996636" w:rsidRDefault="00F8196C" w:rsidP="0046361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</w:tr>
    </w:tbl>
    <w:p w14:paraId="5BA0599D" w14:textId="77777777" w:rsidR="001B0568" w:rsidRPr="00BB47B2" w:rsidRDefault="001B0568" w:rsidP="001B0568">
      <w:pPr>
        <w:spacing w:after="0" w:line="240" w:lineRule="auto"/>
        <w:rPr>
          <w:rFonts w:ascii="Garamond" w:hAnsi="Garamond"/>
        </w:rPr>
      </w:pPr>
    </w:p>
    <w:p w14:paraId="40803B2F" w14:textId="126B62FA" w:rsidR="00D96BC9" w:rsidRPr="00D96BC9" w:rsidRDefault="00996636" w:rsidP="00D96B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523027">
        <w:rPr>
          <w:rFonts w:ascii="Garamond" w:hAnsi="Garamond"/>
          <w:b/>
        </w:rPr>
        <w:t>Key responsibilities</w:t>
      </w:r>
    </w:p>
    <w:p w14:paraId="1B7949B3" w14:textId="40D49B0C" w:rsidR="00D96BC9" w:rsidRPr="00D96BC9" w:rsidRDefault="00D96BC9" w:rsidP="00F423E8">
      <w:pPr>
        <w:pStyle w:val="FirstParagraph"/>
        <w:jc w:val="both"/>
        <w:rPr>
          <w:rFonts w:ascii="Garamond" w:hAnsi="Garamond"/>
          <w:sz w:val="22"/>
          <w:szCs w:val="22"/>
        </w:rPr>
      </w:pPr>
      <w:r w:rsidRPr="00D96BC9">
        <w:rPr>
          <w:rFonts w:ascii="Garamond" w:hAnsi="Garamond"/>
          <w:sz w:val="22"/>
          <w:szCs w:val="22"/>
        </w:rPr>
        <w:t>As a member of the Security team, reporting to the Security Duty Manager, you will:</w:t>
      </w:r>
    </w:p>
    <w:p w14:paraId="09741A84" w14:textId="478D0D8E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Ensure that Goodwood House, including the private side, remains secure and is monitored 24/7.</w:t>
      </w:r>
    </w:p>
    <w:p w14:paraId="462A02A2" w14:textId="63EEB382" w:rsidR="00B14EDD" w:rsidRPr="005F360E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Investigate</w:t>
      </w:r>
      <w:r w:rsidRPr="005F360E">
        <w:rPr>
          <w:rFonts w:ascii="Garamond" w:hAnsi="Garamond"/>
        </w:rPr>
        <w:t xml:space="preserve"> any unknown or unexpected persons or activities</w:t>
      </w:r>
      <w:r>
        <w:rPr>
          <w:rFonts w:ascii="Garamond" w:hAnsi="Garamond"/>
        </w:rPr>
        <w:t xml:space="preserve"> around Goodwood House and</w:t>
      </w:r>
      <w:r w:rsidR="00296F3D">
        <w:rPr>
          <w:rFonts w:ascii="Garamond" w:hAnsi="Garamond"/>
        </w:rPr>
        <w:t xml:space="preserve"> other priority assets. </w:t>
      </w:r>
    </w:p>
    <w:p w14:paraId="54B3E208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Provide 24/7 response to all attack alarm, intruder alarm, and fire alarm activations.</w:t>
      </w:r>
    </w:p>
    <w:p w14:paraId="75837821" w14:textId="3A318411" w:rsidR="00B14EDD" w:rsidRP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Provide visible security in and around Goodwood House and surrounding buildings.</w:t>
      </w:r>
    </w:p>
    <w:p w14:paraId="4FA47CED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Maintain a security awareness of all activity around Goodwood House.</w:t>
      </w:r>
    </w:p>
    <w:p w14:paraId="74598283" w14:textId="77777777" w:rsidR="00B14EDD" w:rsidRPr="00BF7331" w:rsidRDefault="00B14EDD" w:rsidP="00B14EDD">
      <w:pPr>
        <w:pStyle w:val="ListParagraph"/>
        <w:numPr>
          <w:ilvl w:val="0"/>
          <w:numId w:val="21"/>
        </w:numPr>
        <w:rPr>
          <w:rFonts w:ascii="Garamond" w:hAnsi="Garamond"/>
          <w:sz w:val="22"/>
          <w:szCs w:val="22"/>
        </w:rPr>
      </w:pPr>
      <w:r w:rsidRPr="00BF7331">
        <w:rPr>
          <w:rFonts w:ascii="Garamond" w:eastAsia="Calibri" w:hAnsi="Garamond"/>
          <w:sz w:val="22"/>
          <w:szCs w:val="22"/>
          <w:lang w:eastAsia="en-US"/>
        </w:rPr>
        <w:t>Conduct regular security and fire watch patrols of Goodwood House, the Stables, Laundry Green, and adjoining buildings and grounds.</w:t>
      </w:r>
    </w:p>
    <w:p w14:paraId="28F0C371" w14:textId="77777777" w:rsidR="00B14EDD" w:rsidRPr="00BF7331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eastAsia="Times New Roman" w:hAnsi="Garamond"/>
          <w:lang w:eastAsia="en-GB"/>
        </w:rPr>
        <w:t xml:space="preserve">Patrol inside </w:t>
      </w:r>
      <w:r>
        <w:rPr>
          <w:rFonts w:ascii="Garamond" w:eastAsia="Times New Roman" w:hAnsi="Garamond"/>
          <w:lang w:eastAsia="en-GB"/>
        </w:rPr>
        <w:t>inner grounds.</w:t>
      </w:r>
    </w:p>
    <w:p w14:paraId="37869699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Understand the Goodwood House Salvage Plan and activate it if necessary.</w:t>
      </w:r>
    </w:p>
    <w:p w14:paraId="414C4F89" w14:textId="77777777" w:rsidR="00B14EDD" w:rsidRPr="00BF7331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Provide a proportionate incident response across the wider estate in accordance with Standard Operating Procedures (SOPs).</w:t>
      </w:r>
    </w:p>
    <w:p w14:paraId="27942073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>R</w:t>
      </w:r>
      <w:r w:rsidRPr="005F360E">
        <w:rPr>
          <w:rFonts w:ascii="Garamond" w:hAnsi="Garamond"/>
        </w:rPr>
        <w:t>espond to medical emergencies and accidents/incidents in support of other First Aiders across the estate.</w:t>
      </w:r>
    </w:p>
    <w:p w14:paraId="78ADA1E8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Support the running of the Security control room, monitoring CCTV cameras, managing calls, and completing reports.</w:t>
      </w:r>
    </w:p>
    <w:p w14:paraId="38294215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Be competent in reviewing and downloading CCTV.</w:t>
      </w:r>
    </w:p>
    <w:p w14:paraId="21D902C3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Provide a 24/7 response to the Duty Security phone.</w:t>
      </w:r>
    </w:p>
    <w:p w14:paraId="1D4BB23B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Immediately report any IT faults and/or maintenance faults, including CCTV interruptions, to Goodwood IT or R&amp;M.</w:t>
      </w:r>
    </w:p>
    <w:p w14:paraId="7C014E88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Complete additional tasks as assigned by the Goodwood Security Management Team.</w:t>
      </w:r>
    </w:p>
    <w:p w14:paraId="592EB416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BF7331">
        <w:rPr>
          <w:rFonts w:ascii="Garamond" w:hAnsi="Garamond"/>
        </w:rPr>
        <w:t>Develop and maintain a positive working relationship with the wider estate.</w:t>
      </w:r>
    </w:p>
    <w:p w14:paraId="6FBF936B" w14:textId="77777777" w:rsidR="00B14EDD" w:rsidRPr="00BF7331" w:rsidRDefault="00B14EDD" w:rsidP="00B14EDD">
      <w:pPr>
        <w:pStyle w:val="ListParagraph"/>
        <w:numPr>
          <w:ilvl w:val="0"/>
          <w:numId w:val="21"/>
        </w:numPr>
        <w:rPr>
          <w:rFonts w:ascii="Garamond" w:hAnsi="Garamond"/>
          <w:sz w:val="22"/>
          <w:szCs w:val="22"/>
        </w:rPr>
      </w:pPr>
      <w:r w:rsidRPr="00BF7331">
        <w:rPr>
          <w:rFonts w:ascii="Garamond" w:eastAsia="Calibri" w:hAnsi="Garamond"/>
          <w:sz w:val="22"/>
          <w:szCs w:val="22"/>
          <w:lang w:eastAsia="en-US"/>
        </w:rPr>
        <w:t>Complete the cash collection “money runs” from across the estate.</w:t>
      </w:r>
    </w:p>
    <w:p w14:paraId="23877180" w14:textId="59EEEE90" w:rsidR="00B14EDD" w:rsidRPr="005F360E" w:rsidRDefault="00B14EDD" w:rsidP="00B14EDD">
      <w:pPr>
        <w:pStyle w:val="ListParagraph"/>
        <w:numPr>
          <w:ilvl w:val="0"/>
          <w:numId w:val="21"/>
        </w:numPr>
        <w:rPr>
          <w:rFonts w:ascii="Garamond" w:hAnsi="Garamond"/>
          <w:sz w:val="22"/>
          <w:szCs w:val="22"/>
        </w:rPr>
      </w:pPr>
      <w:r w:rsidRPr="00BF7331">
        <w:rPr>
          <w:rFonts w:ascii="Garamond" w:hAnsi="Garamond"/>
          <w:sz w:val="22"/>
          <w:szCs w:val="22"/>
        </w:rPr>
        <w:t xml:space="preserve">Complete and record all core tasks set on </w:t>
      </w:r>
      <w:r w:rsidR="00296F3D" w:rsidRPr="00BF7331">
        <w:rPr>
          <w:rFonts w:ascii="Garamond" w:hAnsi="Garamond"/>
          <w:sz w:val="22"/>
          <w:szCs w:val="22"/>
        </w:rPr>
        <w:t>Wrike</w:t>
      </w:r>
      <w:r w:rsidR="00296F3D">
        <w:rPr>
          <w:rFonts w:ascii="Garamond" w:hAnsi="Garamond"/>
          <w:sz w:val="22"/>
          <w:szCs w:val="22"/>
        </w:rPr>
        <w:t xml:space="preserve"> tasking system.</w:t>
      </w:r>
    </w:p>
    <w:p w14:paraId="1E19F845" w14:textId="77777777" w:rsidR="00B14EDD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rovide support and flexibility to security operations at events.</w:t>
      </w:r>
    </w:p>
    <w:p w14:paraId="31ADD2DE" w14:textId="65562E74" w:rsidR="00B66A2D" w:rsidRPr="005F360E" w:rsidRDefault="00B14EDD" w:rsidP="00B14EDD">
      <w:pPr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ctively promote the core values of Goodwood Security</w:t>
      </w:r>
    </w:p>
    <w:p w14:paraId="7C6653A0" w14:textId="77777777" w:rsidR="00A74088" w:rsidRDefault="00A74088" w:rsidP="00A74088">
      <w:pPr>
        <w:pStyle w:val="BodyText"/>
        <w:rPr>
          <w:rFonts w:ascii="Garamond" w:hAnsi="Garamond"/>
        </w:rPr>
      </w:pPr>
    </w:p>
    <w:p w14:paraId="37316D44" w14:textId="77777777" w:rsidR="00996636" w:rsidRPr="00523027" w:rsidRDefault="00996636" w:rsidP="0099663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523027">
        <w:rPr>
          <w:rFonts w:ascii="Garamond" w:hAnsi="Garamond"/>
          <w:b/>
        </w:rPr>
        <w:t>Qualities you will possess</w:t>
      </w:r>
    </w:p>
    <w:p w14:paraId="7E39AB8E" w14:textId="77777777" w:rsidR="00996636" w:rsidRPr="00523027" w:rsidRDefault="00996636" w:rsidP="00996636">
      <w:pPr>
        <w:spacing w:after="0" w:line="240" w:lineRule="auto"/>
        <w:rPr>
          <w:rFonts w:ascii="Garamond" w:hAnsi="Garamond"/>
          <w:b/>
          <w:color w:val="333333"/>
        </w:rPr>
        <w:sectPr w:rsidR="00996636" w:rsidRPr="00523027" w:rsidSect="00617173">
          <w:pgSz w:w="11906" w:h="16838"/>
          <w:pgMar w:top="851" w:right="1440" w:bottom="1440" w:left="1440" w:header="426" w:footer="0" w:gutter="0"/>
          <w:cols w:space="708"/>
          <w:rtlGutter/>
          <w:docGrid w:linePitch="360"/>
        </w:sectPr>
      </w:pPr>
    </w:p>
    <w:p w14:paraId="05776F55" w14:textId="77777777" w:rsidR="009819DD" w:rsidRPr="00523027" w:rsidRDefault="009819DD" w:rsidP="009819DD">
      <w:pPr>
        <w:spacing w:after="0" w:line="240" w:lineRule="auto"/>
        <w:ind w:left="360"/>
        <w:rPr>
          <w:rFonts w:ascii="Garamond" w:hAnsi="Garamond"/>
        </w:rPr>
      </w:pPr>
    </w:p>
    <w:p w14:paraId="51F6D663" w14:textId="77777777" w:rsidR="002A5DDB" w:rsidRPr="00523027" w:rsidRDefault="002A5DDB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  <w:sectPr w:rsidR="002A5DDB" w:rsidRPr="00523027" w:rsidSect="00617173">
          <w:type w:val="continuous"/>
          <w:pgSz w:w="11906" w:h="16838"/>
          <w:pgMar w:top="851" w:right="1440" w:bottom="1440" w:left="1843" w:header="708" w:footer="0" w:gutter="0"/>
          <w:cols w:num="2" w:space="708"/>
          <w:rtlGutter/>
          <w:docGrid w:linePitch="360"/>
        </w:sectPr>
      </w:pPr>
    </w:p>
    <w:p w14:paraId="058B6AE3" w14:textId="3EB26C6C" w:rsidR="00CD23E4" w:rsidRPr="00523027" w:rsidRDefault="00677B40" w:rsidP="00CD23E4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Exceptional Conflict Management Skills</w:t>
      </w:r>
    </w:p>
    <w:p w14:paraId="130F578C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Outstanding Communication Skills</w:t>
      </w:r>
    </w:p>
    <w:p w14:paraId="3073D447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Exceptional Skill in Prioritisation and Organisation</w:t>
      </w:r>
    </w:p>
    <w:p w14:paraId="05D73FB3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Proactive and Adaptable</w:t>
      </w:r>
    </w:p>
    <w:p w14:paraId="7210C208" w14:textId="36BAD37F" w:rsidR="00017F7E" w:rsidRDefault="00801972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Dynamic</w:t>
      </w:r>
      <w:r w:rsidR="00017F7E" w:rsidRPr="00017F7E">
        <w:rPr>
          <w:rFonts w:ascii="Garamond" w:hAnsi="Garamond"/>
        </w:rPr>
        <w:t xml:space="preserve"> and Assured Leadership When It Matters</w:t>
      </w:r>
    </w:p>
    <w:p w14:paraId="01B5163D" w14:textId="267CA63F" w:rsidR="00801972" w:rsidRDefault="00801972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Integrity and </w:t>
      </w:r>
      <w:r w:rsidR="00296F3D">
        <w:rPr>
          <w:rFonts w:ascii="Garamond" w:hAnsi="Garamond"/>
        </w:rPr>
        <w:t>Consistency</w:t>
      </w:r>
      <w:r>
        <w:rPr>
          <w:rFonts w:ascii="Garamond" w:hAnsi="Garamond"/>
        </w:rPr>
        <w:t xml:space="preserve"> </w:t>
      </w:r>
    </w:p>
    <w:p w14:paraId="210F49D5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Meticulous Attention to Detail</w:t>
      </w:r>
    </w:p>
    <w:p w14:paraId="47F700C7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Passionate Commitment to Your Craft</w:t>
      </w:r>
    </w:p>
    <w:p w14:paraId="4D0B927C" w14:textId="77777777" w:rsidR="00017F7E" w:rsidRDefault="00017F7E" w:rsidP="00617173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Exceptional Team Player</w:t>
      </w:r>
    </w:p>
    <w:p w14:paraId="452A6064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Positive and Friendly “Can-Do” Attitude</w:t>
      </w:r>
    </w:p>
    <w:p w14:paraId="6BD33096" w14:textId="77777777" w:rsidR="00017F7E" w:rsidRDefault="00017F7E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Tactful and Discreet Professionalism</w:t>
      </w:r>
    </w:p>
    <w:p w14:paraId="1BE8B36D" w14:textId="77777777" w:rsidR="00017F7E" w:rsidRDefault="00017F7E" w:rsidP="00017F7E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017F7E">
        <w:rPr>
          <w:rFonts w:ascii="Garamond" w:hAnsi="Garamond"/>
        </w:rPr>
        <w:t>Strong Sense of Personal Responsibility</w:t>
      </w:r>
    </w:p>
    <w:p w14:paraId="07A59555" w14:textId="6493F9F2" w:rsidR="009819DD" w:rsidRPr="00017F7E" w:rsidRDefault="00017F7E" w:rsidP="00017F7E">
      <w:pPr>
        <w:numPr>
          <w:ilvl w:val="0"/>
          <w:numId w:val="4"/>
        </w:numPr>
        <w:spacing w:after="0" w:line="240" w:lineRule="auto"/>
        <w:rPr>
          <w:rFonts w:ascii="Garamond" w:hAnsi="Garamond"/>
        </w:rPr>
        <w:sectPr w:rsidR="009819DD" w:rsidRPr="00017F7E" w:rsidSect="002A5DDB">
          <w:type w:val="continuous"/>
          <w:pgSz w:w="11906" w:h="16838"/>
          <w:pgMar w:top="851" w:right="1440" w:bottom="1440" w:left="1843" w:header="708" w:footer="0" w:gutter="0"/>
          <w:cols w:num="2" w:space="708"/>
          <w:rtlGutter/>
          <w:docGrid w:linePitch="360"/>
        </w:sectPr>
      </w:pPr>
      <w:r w:rsidRPr="00017F7E">
        <w:rPr>
          <w:rFonts w:ascii="Garamond" w:hAnsi="Garamond"/>
        </w:rPr>
        <w:t>An enjoyable attitude!</w:t>
      </w:r>
    </w:p>
    <w:p w14:paraId="765E8570" w14:textId="77777777" w:rsidR="00996636" w:rsidRPr="00523027" w:rsidRDefault="00996636" w:rsidP="00996636">
      <w:pPr>
        <w:spacing w:after="0" w:line="240" w:lineRule="auto"/>
        <w:rPr>
          <w:rFonts w:ascii="Garamond" w:hAnsi="Garamond"/>
        </w:rPr>
      </w:pPr>
    </w:p>
    <w:p w14:paraId="2332164C" w14:textId="77777777" w:rsidR="00523027" w:rsidRPr="00E95EFA" w:rsidRDefault="00996636" w:rsidP="00E95EFA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523027">
        <w:rPr>
          <w:rFonts w:ascii="Garamond" w:hAnsi="Garamond"/>
          <w:b/>
        </w:rPr>
        <w:t xml:space="preserve">What do you need to be successful? </w:t>
      </w:r>
    </w:p>
    <w:p w14:paraId="538E17C8" w14:textId="77777777" w:rsidR="00996636" w:rsidRPr="00523027" w:rsidRDefault="00996636" w:rsidP="00996636">
      <w:pPr>
        <w:spacing w:after="0" w:line="240" w:lineRule="auto"/>
        <w:rPr>
          <w:rFonts w:ascii="Garamond" w:hAnsi="Garamond"/>
        </w:rPr>
      </w:pPr>
    </w:p>
    <w:p w14:paraId="0D333A03" w14:textId="758C783C" w:rsidR="002D47CE" w:rsidRPr="00083DF0" w:rsidRDefault="002D47CE" w:rsidP="002D47CE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>Relevant</w:t>
      </w:r>
      <w:r w:rsidR="00083DF0" w:rsidRPr="00083DF0">
        <w:rPr>
          <w:rFonts w:ascii="Garamond" w:hAnsi="Garamond"/>
        </w:rPr>
        <w:t xml:space="preserve"> and </w:t>
      </w:r>
      <w:r w:rsidR="00296F3D">
        <w:rPr>
          <w:rFonts w:ascii="Garamond" w:hAnsi="Garamond"/>
        </w:rPr>
        <w:t>verifiable</w:t>
      </w:r>
      <w:r w:rsidRPr="00083DF0">
        <w:rPr>
          <w:rFonts w:ascii="Garamond" w:hAnsi="Garamond"/>
        </w:rPr>
        <w:t xml:space="preserve"> experience in a security role</w:t>
      </w:r>
      <w:r w:rsidR="00E75505">
        <w:rPr>
          <w:rFonts w:ascii="Garamond" w:hAnsi="Garamond"/>
        </w:rPr>
        <w:t xml:space="preserve"> [5-years </w:t>
      </w:r>
      <w:r w:rsidR="00296F3D">
        <w:rPr>
          <w:rFonts w:ascii="Garamond" w:hAnsi="Garamond"/>
        </w:rPr>
        <w:t>preferred</w:t>
      </w:r>
      <w:r w:rsidR="00E75505">
        <w:rPr>
          <w:rFonts w:ascii="Garamond" w:hAnsi="Garamond"/>
        </w:rPr>
        <w:t>]</w:t>
      </w:r>
    </w:p>
    <w:p w14:paraId="141E68B6" w14:textId="3B4E1F48" w:rsidR="00881B02" w:rsidRPr="00083DF0" w:rsidRDefault="00881B02" w:rsidP="00881B02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contextualSpacing w:val="0"/>
        <w:rPr>
          <w:rFonts w:ascii="Garamond" w:hAnsi="Garamond"/>
          <w:color w:val="333333"/>
          <w:sz w:val="22"/>
          <w:szCs w:val="22"/>
        </w:rPr>
      </w:pPr>
      <w:r w:rsidRPr="00083DF0">
        <w:rPr>
          <w:rFonts w:ascii="Garamond" w:hAnsi="Garamond"/>
          <w:color w:val="333333"/>
          <w:sz w:val="22"/>
          <w:szCs w:val="22"/>
        </w:rPr>
        <w:t>Exceptional customer service prowess</w:t>
      </w:r>
    </w:p>
    <w:p w14:paraId="01453D37" w14:textId="0068097F" w:rsidR="007B67E9" w:rsidRPr="00083DF0" w:rsidRDefault="002D47CE" w:rsidP="002D47CE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 xml:space="preserve">SIA Licence Holder – Door Supervisor </w:t>
      </w:r>
      <w:r w:rsidR="00782573" w:rsidRPr="00083DF0">
        <w:rPr>
          <w:rFonts w:ascii="Garamond" w:hAnsi="Garamond"/>
        </w:rPr>
        <w:t>[</w:t>
      </w:r>
      <w:r w:rsidR="007B67E9" w:rsidRPr="00083DF0">
        <w:rPr>
          <w:rFonts w:ascii="Garamond" w:hAnsi="Garamond"/>
        </w:rPr>
        <w:t>essential</w:t>
      </w:r>
      <w:r w:rsidR="00782573" w:rsidRPr="00083DF0">
        <w:rPr>
          <w:rFonts w:ascii="Garamond" w:hAnsi="Garamond"/>
        </w:rPr>
        <w:t>] or Close Protection [</w:t>
      </w:r>
      <w:r w:rsidR="00083DF0">
        <w:rPr>
          <w:rFonts w:ascii="Garamond" w:hAnsi="Garamond"/>
        </w:rPr>
        <w:t>d</w:t>
      </w:r>
      <w:r w:rsidR="00782573" w:rsidRPr="00083DF0">
        <w:rPr>
          <w:rFonts w:ascii="Garamond" w:hAnsi="Garamond"/>
        </w:rPr>
        <w:t>esirable]</w:t>
      </w:r>
    </w:p>
    <w:p w14:paraId="584A1C54" w14:textId="0FDB9419" w:rsidR="002D47CE" w:rsidRPr="00083DF0" w:rsidRDefault="00CD23E4" w:rsidP="002D47CE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>CCTV operator</w:t>
      </w:r>
      <w:r w:rsidR="007B67E9" w:rsidRPr="00083DF0">
        <w:rPr>
          <w:rFonts w:ascii="Garamond" w:hAnsi="Garamond"/>
        </w:rPr>
        <w:t xml:space="preserve"> </w:t>
      </w:r>
      <w:r w:rsidR="00B31BCD" w:rsidRPr="00083DF0">
        <w:rPr>
          <w:rFonts w:ascii="Garamond" w:hAnsi="Garamond"/>
        </w:rPr>
        <w:t xml:space="preserve">licences </w:t>
      </w:r>
      <w:r w:rsidR="00782573" w:rsidRPr="00083DF0">
        <w:rPr>
          <w:rFonts w:ascii="Garamond" w:hAnsi="Garamond"/>
        </w:rPr>
        <w:t>[</w:t>
      </w:r>
      <w:r w:rsidR="007B67E9" w:rsidRPr="00083DF0">
        <w:rPr>
          <w:rFonts w:ascii="Garamond" w:hAnsi="Garamond"/>
        </w:rPr>
        <w:t>desirable</w:t>
      </w:r>
      <w:r w:rsidR="00782573" w:rsidRPr="00083DF0">
        <w:rPr>
          <w:rFonts w:ascii="Garamond" w:hAnsi="Garamond"/>
        </w:rPr>
        <w:t>]</w:t>
      </w:r>
    </w:p>
    <w:p w14:paraId="2E2DA8F2" w14:textId="7CD74E0C" w:rsidR="002D47CE" w:rsidRPr="00083DF0" w:rsidRDefault="002D47CE" w:rsidP="002D47CE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 xml:space="preserve">First Aid at Work </w:t>
      </w:r>
      <w:r w:rsidR="00CD23E4" w:rsidRPr="00083DF0">
        <w:rPr>
          <w:rFonts w:ascii="Garamond" w:hAnsi="Garamond"/>
        </w:rPr>
        <w:t>c</w:t>
      </w:r>
      <w:r w:rsidRPr="00083DF0">
        <w:rPr>
          <w:rFonts w:ascii="Garamond" w:hAnsi="Garamond"/>
        </w:rPr>
        <w:t>ertificate</w:t>
      </w:r>
      <w:r w:rsidR="007B67E9" w:rsidRPr="00083DF0">
        <w:rPr>
          <w:rFonts w:ascii="Garamond" w:hAnsi="Garamond"/>
        </w:rPr>
        <w:t xml:space="preserve"> </w:t>
      </w:r>
      <w:r w:rsidR="00F35F1D" w:rsidRPr="00083DF0">
        <w:rPr>
          <w:rFonts w:ascii="Garamond" w:hAnsi="Garamond"/>
        </w:rPr>
        <w:t>[</w:t>
      </w:r>
      <w:r w:rsidR="007B67E9" w:rsidRPr="00083DF0">
        <w:rPr>
          <w:rFonts w:ascii="Garamond" w:hAnsi="Garamond"/>
        </w:rPr>
        <w:t>essential</w:t>
      </w:r>
      <w:r w:rsidR="00F35F1D" w:rsidRPr="00083DF0">
        <w:rPr>
          <w:rFonts w:ascii="Garamond" w:hAnsi="Garamond"/>
        </w:rPr>
        <w:t>]</w:t>
      </w:r>
    </w:p>
    <w:p w14:paraId="28B71678" w14:textId="73923CF2" w:rsidR="002D47CE" w:rsidRPr="00083DF0" w:rsidRDefault="002D47CE" w:rsidP="002D47CE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 xml:space="preserve">A working knowledge of fire and intruder alarm systems </w:t>
      </w:r>
      <w:r w:rsidR="00F35F1D" w:rsidRPr="00083DF0">
        <w:rPr>
          <w:rFonts w:ascii="Garamond" w:hAnsi="Garamond"/>
        </w:rPr>
        <w:t>[</w:t>
      </w:r>
      <w:r w:rsidRPr="00083DF0">
        <w:rPr>
          <w:rFonts w:ascii="Garamond" w:hAnsi="Garamond"/>
        </w:rPr>
        <w:t>desirable</w:t>
      </w:r>
      <w:r w:rsidR="00F35F1D" w:rsidRPr="00083DF0">
        <w:rPr>
          <w:rFonts w:ascii="Garamond" w:hAnsi="Garamond"/>
        </w:rPr>
        <w:t>]</w:t>
      </w:r>
    </w:p>
    <w:p w14:paraId="5C1F05D1" w14:textId="366DA2CE" w:rsidR="00083DF0" w:rsidRPr="00083DF0" w:rsidRDefault="00B31BCD" w:rsidP="00083DF0">
      <w:pPr>
        <w:numPr>
          <w:ilvl w:val="0"/>
          <w:numId w:val="24"/>
        </w:numPr>
        <w:spacing w:after="0" w:line="240" w:lineRule="auto"/>
        <w:rPr>
          <w:rFonts w:ascii="Garamond" w:hAnsi="Garamond"/>
        </w:rPr>
      </w:pPr>
      <w:r w:rsidRPr="00083DF0">
        <w:rPr>
          <w:rFonts w:ascii="Garamond" w:hAnsi="Garamond"/>
        </w:rPr>
        <w:t xml:space="preserve">Valid </w:t>
      </w:r>
      <w:r w:rsidR="00F35F1D" w:rsidRPr="00083DF0">
        <w:rPr>
          <w:rFonts w:ascii="Garamond" w:hAnsi="Garamond"/>
        </w:rPr>
        <w:t xml:space="preserve">manual </w:t>
      </w:r>
      <w:r w:rsidRPr="00083DF0">
        <w:rPr>
          <w:rFonts w:ascii="Garamond" w:hAnsi="Garamond"/>
        </w:rPr>
        <w:t>driving licenc</w:t>
      </w:r>
      <w:r w:rsidR="007B67E9" w:rsidRPr="00083DF0">
        <w:rPr>
          <w:rFonts w:ascii="Garamond" w:hAnsi="Garamond"/>
        </w:rPr>
        <w:t xml:space="preserve">e </w:t>
      </w:r>
      <w:r w:rsidR="00F35F1D" w:rsidRPr="00083DF0">
        <w:rPr>
          <w:rFonts w:ascii="Garamond" w:hAnsi="Garamond"/>
        </w:rPr>
        <w:t>[</w:t>
      </w:r>
      <w:r w:rsidR="007B67E9" w:rsidRPr="00083DF0">
        <w:rPr>
          <w:rFonts w:ascii="Garamond" w:hAnsi="Garamond"/>
        </w:rPr>
        <w:t>essential</w:t>
      </w:r>
      <w:r w:rsidR="00F35F1D" w:rsidRPr="00083DF0">
        <w:rPr>
          <w:rFonts w:ascii="Garamond" w:hAnsi="Garamond"/>
        </w:rPr>
        <w:t>]</w:t>
      </w:r>
    </w:p>
    <w:p w14:paraId="57D7EDBA" w14:textId="77777777" w:rsidR="00D2383F" w:rsidRPr="00C26611" w:rsidRDefault="00D2383F" w:rsidP="00D2383F">
      <w:pPr>
        <w:spacing w:after="0" w:line="240" w:lineRule="auto"/>
        <w:ind w:left="360"/>
        <w:rPr>
          <w:rFonts w:ascii="Garamond" w:hAnsi="Garamond"/>
        </w:rPr>
      </w:pPr>
    </w:p>
    <w:p w14:paraId="16FEB6CD" w14:textId="1CB851F9" w:rsidR="006735BE" w:rsidRPr="00CA5B8D" w:rsidRDefault="00CA5B8D" w:rsidP="00CA5B8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Why Join Us?</w:t>
      </w:r>
    </w:p>
    <w:p w14:paraId="746C318C" w14:textId="5501A67B" w:rsidR="00CA5B8D" w:rsidRDefault="00CA5B8D" w:rsidP="00C67908">
      <w:pPr>
        <w:jc w:val="both"/>
        <w:rPr>
          <w:rFonts w:ascii="Garamond" w:hAnsi="Garamond" w:cs="Arial"/>
          <w:b/>
          <w:noProof/>
          <w:szCs w:val="24"/>
        </w:rPr>
      </w:pPr>
      <w:r w:rsidRPr="00CA5B8D">
        <w:rPr>
          <w:rFonts w:ascii="Garamond" w:hAnsi="Garamond" w:cs="Arial"/>
          <w:b/>
          <w:noProof/>
          <w:szCs w:val="24"/>
        </w:rPr>
        <w:t>At Goodwood, you’ll be part of a close-knit, trusted team where professionalism is matched by camaraderie. We offer:</w:t>
      </w:r>
    </w:p>
    <w:p w14:paraId="6C37EB21" w14:textId="29A77A9C" w:rsidR="00CA5B8D" w:rsidRDefault="00CA5B8D" w:rsidP="00CA5B8D">
      <w:pPr>
        <w:pStyle w:val="ListParagraph"/>
        <w:numPr>
          <w:ilvl w:val="0"/>
          <w:numId w:val="29"/>
        </w:numPr>
        <w:rPr>
          <w:rFonts w:ascii="Garamond" w:hAnsi="Garamond" w:cs="Arial"/>
          <w:b/>
          <w:noProof/>
          <w:sz w:val="22"/>
          <w:szCs w:val="28"/>
        </w:rPr>
      </w:pPr>
      <w:r w:rsidRPr="00CA5B8D">
        <w:rPr>
          <w:rFonts w:ascii="Garamond" w:hAnsi="Garamond" w:cs="Arial"/>
          <w:bCs/>
          <w:noProof/>
          <w:sz w:val="22"/>
          <w:szCs w:val="28"/>
        </w:rPr>
        <w:t>Competitive Salary:</w:t>
      </w:r>
      <w:r w:rsidRPr="00CA5B8D">
        <w:rPr>
          <w:rFonts w:ascii="Garamond" w:hAnsi="Garamond" w:cs="Arial"/>
          <w:b/>
          <w:noProof/>
          <w:sz w:val="22"/>
          <w:szCs w:val="28"/>
        </w:rPr>
        <w:t xml:space="preserve"> </w:t>
      </w:r>
      <w:r w:rsidR="00296F3D" w:rsidRPr="00182F3A">
        <w:rPr>
          <w:rFonts w:ascii="Garamond" w:hAnsi="Garamond" w:cs="Arial"/>
          <w:bCs/>
          <w:noProof/>
          <w:sz w:val="22"/>
          <w:szCs w:val="28"/>
        </w:rPr>
        <w:t>+ benefits.</w:t>
      </w:r>
      <w:r w:rsidR="00296F3D">
        <w:rPr>
          <w:rFonts w:ascii="Garamond" w:hAnsi="Garamond" w:cs="Arial"/>
          <w:b/>
          <w:noProof/>
          <w:sz w:val="22"/>
          <w:szCs w:val="28"/>
        </w:rPr>
        <w:t xml:space="preserve"> </w:t>
      </w:r>
    </w:p>
    <w:p w14:paraId="7DE5E98C" w14:textId="7D6925FF" w:rsidR="00CA5B8D" w:rsidRDefault="00CA5B8D" w:rsidP="00CA5B8D">
      <w:pPr>
        <w:pStyle w:val="ListParagraph"/>
        <w:numPr>
          <w:ilvl w:val="0"/>
          <w:numId w:val="29"/>
        </w:numPr>
        <w:rPr>
          <w:rFonts w:ascii="Garamond" w:hAnsi="Garamond" w:cs="Arial"/>
          <w:bCs/>
          <w:noProof/>
          <w:sz w:val="22"/>
          <w:szCs w:val="28"/>
        </w:rPr>
      </w:pPr>
      <w:r w:rsidRPr="00CA5B8D">
        <w:rPr>
          <w:rFonts w:ascii="Garamond" w:hAnsi="Garamond" w:cs="Arial"/>
          <w:bCs/>
          <w:noProof/>
          <w:sz w:val="22"/>
          <w:szCs w:val="28"/>
        </w:rPr>
        <w:t xml:space="preserve">Average of </w:t>
      </w:r>
      <w:r w:rsidRPr="00182F3A">
        <w:rPr>
          <w:rFonts w:ascii="Garamond" w:hAnsi="Garamond" w:cs="Arial"/>
          <w:bCs/>
          <w:noProof/>
          <w:sz w:val="22"/>
          <w:szCs w:val="28"/>
        </w:rPr>
        <w:t>42-hour week</w:t>
      </w:r>
      <w:r w:rsidRPr="00CA5B8D">
        <w:rPr>
          <w:rFonts w:ascii="Garamond" w:hAnsi="Garamond" w:cs="Arial"/>
          <w:bCs/>
          <w:noProof/>
          <w:sz w:val="22"/>
          <w:szCs w:val="28"/>
        </w:rPr>
        <w:t>, working 2 days, 2 nights and 4 days off</w:t>
      </w:r>
    </w:p>
    <w:p w14:paraId="498B21BD" w14:textId="7B1015B7" w:rsidR="00CA5B8D" w:rsidRDefault="00CA5B8D" w:rsidP="00CA5B8D">
      <w:pPr>
        <w:pStyle w:val="ListParagraph"/>
        <w:numPr>
          <w:ilvl w:val="0"/>
          <w:numId w:val="29"/>
        </w:numPr>
        <w:rPr>
          <w:rFonts w:ascii="Garamond" w:hAnsi="Garamond" w:cs="Arial"/>
          <w:bCs/>
          <w:noProof/>
          <w:sz w:val="22"/>
          <w:szCs w:val="28"/>
        </w:rPr>
      </w:pPr>
      <w:r>
        <w:rPr>
          <w:rFonts w:ascii="Garamond" w:hAnsi="Garamond" w:cs="Arial"/>
          <w:bCs/>
          <w:noProof/>
          <w:sz w:val="22"/>
          <w:szCs w:val="28"/>
        </w:rPr>
        <w:t>Unique working enviroment steeped in history and prestige</w:t>
      </w:r>
    </w:p>
    <w:p w14:paraId="24ACC19F" w14:textId="716B5E2B" w:rsidR="00CA5B8D" w:rsidRDefault="00CA5B8D" w:rsidP="00CA5B8D">
      <w:pPr>
        <w:pStyle w:val="ListParagraph"/>
        <w:numPr>
          <w:ilvl w:val="0"/>
          <w:numId w:val="29"/>
        </w:numPr>
        <w:rPr>
          <w:rFonts w:ascii="Garamond" w:hAnsi="Garamond" w:cs="Arial"/>
          <w:bCs/>
          <w:noProof/>
          <w:sz w:val="22"/>
          <w:szCs w:val="28"/>
        </w:rPr>
      </w:pPr>
      <w:r>
        <w:rPr>
          <w:rFonts w:ascii="Garamond" w:hAnsi="Garamond" w:cs="Arial"/>
          <w:bCs/>
          <w:noProof/>
          <w:sz w:val="22"/>
          <w:szCs w:val="28"/>
        </w:rPr>
        <w:t xml:space="preserve">Work with security teams from around the world to bring safety and security to guests and VIPs </w:t>
      </w:r>
      <w:r w:rsidR="00083DF0">
        <w:rPr>
          <w:rFonts w:ascii="Garamond" w:hAnsi="Garamond" w:cs="Arial"/>
          <w:bCs/>
          <w:noProof/>
          <w:sz w:val="22"/>
          <w:szCs w:val="28"/>
        </w:rPr>
        <w:t>all year round</w:t>
      </w:r>
    </w:p>
    <w:p w14:paraId="21C6727F" w14:textId="5ADB01FF" w:rsidR="00CA5B8D" w:rsidRDefault="00CA5B8D" w:rsidP="00CA5B8D">
      <w:pPr>
        <w:pStyle w:val="ListParagraph"/>
        <w:numPr>
          <w:ilvl w:val="0"/>
          <w:numId w:val="29"/>
        </w:numPr>
        <w:rPr>
          <w:rFonts w:ascii="Garamond" w:hAnsi="Garamond" w:cs="Arial"/>
          <w:bCs/>
          <w:noProof/>
          <w:sz w:val="22"/>
          <w:szCs w:val="28"/>
        </w:rPr>
      </w:pPr>
      <w:r>
        <w:rPr>
          <w:rFonts w:ascii="Garamond" w:hAnsi="Garamond" w:cs="Arial"/>
          <w:bCs/>
          <w:noProof/>
          <w:sz w:val="22"/>
          <w:szCs w:val="28"/>
        </w:rPr>
        <w:t>Opportunities to support the estates world-class events and develop your skills at a high level.</w:t>
      </w:r>
    </w:p>
    <w:p w14:paraId="55E2114F" w14:textId="77777777" w:rsidR="00CA5B8D" w:rsidRPr="00CA5B8D" w:rsidRDefault="00CA5B8D" w:rsidP="00CA5B8D">
      <w:pPr>
        <w:pStyle w:val="ListParagraph"/>
        <w:rPr>
          <w:rFonts w:ascii="Garamond" w:hAnsi="Garamond" w:cs="Arial"/>
          <w:bCs/>
          <w:noProof/>
          <w:sz w:val="22"/>
          <w:szCs w:val="28"/>
        </w:rPr>
      </w:pPr>
    </w:p>
    <w:p w14:paraId="2899CA53" w14:textId="3B957CA8" w:rsidR="00116605" w:rsidRPr="00CA5B8D" w:rsidRDefault="00CA5B8D" w:rsidP="00CA5B8D">
      <w:pPr>
        <w:rPr>
          <w:rFonts w:ascii="Arial" w:hAnsi="Arial" w:cs="Arial"/>
          <w:bCs/>
          <w:szCs w:val="24"/>
        </w:rPr>
      </w:pPr>
      <w:r w:rsidRPr="00CA5B8D">
        <w:rPr>
          <w:rFonts w:ascii="Garamond" w:hAnsi="Garamond" w:cs="Arial"/>
          <w:bCs/>
          <w:noProof/>
          <w:szCs w:val="24"/>
        </w:rPr>
        <w:t>If you pride yourself on being more than just a security officer — if you are dedicated to excellence, capable of working with discretion and professionalism in a prestigious private setting — we would love to hear from you.</w:t>
      </w:r>
    </w:p>
    <w:sectPr w:rsidR="00116605" w:rsidRPr="00CA5B8D" w:rsidSect="00617173">
      <w:type w:val="continuous"/>
      <w:pgSz w:w="11906" w:h="16838"/>
      <w:pgMar w:top="709" w:right="1440" w:bottom="142" w:left="1843" w:header="708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887FC" w14:textId="77777777" w:rsidR="00EA79E1" w:rsidRDefault="00EA79E1" w:rsidP="00617173">
      <w:pPr>
        <w:spacing w:after="0" w:line="240" w:lineRule="auto"/>
      </w:pPr>
      <w:r>
        <w:separator/>
      </w:r>
    </w:p>
  </w:endnote>
  <w:endnote w:type="continuationSeparator" w:id="0">
    <w:p w14:paraId="33774C25" w14:textId="77777777" w:rsidR="00EA79E1" w:rsidRDefault="00EA79E1" w:rsidP="00617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N)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74EB5" w14:textId="77777777" w:rsidR="00EA79E1" w:rsidRDefault="00EA79E1" w:rsidP="00617173">
      <w:pPr>
        <w:spacing w:after="0" w:line="240" w:lineRule="auto"/>
      </w:pPr>
      <w:r>
        <w:separator/>
      </w:r>
    </w:p>
  </w:footnote>
  <w:footnote w:type="continuationSeparator" w:id="0">
    <w:p w14:paraId="7E84215B" w14:textId="77777777" w:rsidR="00EA79E1" w:rsidRDefault="00EA79E1" w:rsidP="00617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C198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34A2DBC"/>
    <w:multiLevelType w:val="hybridMultilevel"/>
    <w:tmpl w:val="62F0F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8161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8309B1"/>
    <w:multiLevelType w:val="hybridMultilevel"/>
    <w:tmpl w:val="EA2A1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81D60"/>
    <w:multiLevelType w:val="singleLevel"/>
    <w:tmpl w:val="12AE223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19AF142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9F1667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E1A104C"/>
    <w:multiLevelType w:val="hybridMultilevel"/>
    <w:tmpl w:val="B758562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46575"/>
    <w:multiLevelType w:val="hybridMultilevel"/>
    <w:tmpl w:val="19BA3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62FB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3529D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766D12"/>
    <w:multiLevelType w:val="hybridMultilevel"/>
    <w:tmpl w:val="40103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05A2A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3359231E"/>
    <w:multiLevelType w:val="hybridMultilevel"/>
    <w:tmpl w:val="E40A18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246C24"/>
    <w:multiLevelType w:val="hybridMultilevel"/>
    <w:tmpl w:val="78DC14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D6371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DD41C93"/>
    <w:multiLevelType w:val="hybridMultilevel"/>
    <w:tmpl w:val="FD30A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95899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42A90569"/>
    <w:multiLevelType w:val="singleLevel"/>
    <w:tmpl w:val="FFE6A86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348750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4E5472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7640563"/>
    <w:multiLevelType w:val="hybridMultilevel"/>
    <w:tmpl w:val="9D847D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B4335F"/>
    <w:multiLevelType w:val="hybridMultilevel"/>
    <w:tmpl w:val="FE8E2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513029"/>
    <w:multiLevelType w:val="hybridMultilevel"/>
    <w:tmpl w:val="82F6A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0F3D1B"/>
    <w:multiLevelType w:val="hybridMultilevel"/>
    <w:tmpl w:val="3474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F4934E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D3B65"/>
    <w:multiLevelType w:val="hybridMultilevel"/>
    <w:tmpl w:val="93B066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44997"/>
    <w:multiLevelType w:val="hybridMultilevel"/>
    <w:tmpl w:val="EE18C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217F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EC5131"/>
    <w:multiLevelType w:val="multilevel"/>
    <w:tmpl w:val="1D92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0950750">
    <w:abstractNumId w:val="28"/>
  </w:num>
  <w:num w:numId="2" w16cid:durableId="644965344">
    <w:abstractNumId w:val="19"/>
  </w:num>
  <w:num w:numId="3" w16cid:durableId="893199286">
    <w:abstractNumId w:val="4"/>
  </w:num>
  <w:num w:numId="4" w16cid:durableId="880021779">
    <w:abstractNumId w:val="9"/>
  </w:num>
  <w:num w:numId="5" w16cid:durableId="1081440125">
    <w:abstractNumId w:val="17"/>
  </w:num>
  <w:num w:numId="6" w16cid:durableId="825366334">
    <w:abstractNumId w:val="15"/>
  </w:num>
  <w:num w:numId="7" w16cid:durableId="888031702">
    <w:abstractNumId w:val="5"/>
  </w:num>
  <w:num w:numId="8" w16cid:durableId="944730296">
    <w:abstractNumId w:val="7"/>
  </w:num>
  <w:num w:numId="9" w16cid:durableId="20404397">
    <w:abstractNumId w:val="1"/>
  </w:num>
  <w:num w:numId="10" w16cid:durableId="1094862946">
    <w:abstractNumId w:val="14"/>
  </w:num>
  <w:num w:numId="11" w16cid:durableId="997538439">
    <w:abstractNumId w:val="25"/>
  </w:num>
  <w:num w:numId="12" w16cid:durableId="1806851035">
    <w:abstractNumId w:val="6"/>
  </w:num>
  <w:num w:numId="13" w16cid:durableId="1338464879">
    <w:abstractNumId w:val="13"/>
  </w:num>
  <w:num w:numId="14" w16cid:durableId="1984658703">
    <w:abstractNumId w:val="3"/>
  </w:num>
  <w:num w:numId="15" w16cid:durableId="1648515757">
    <w:abstractNumId w:val="11"/>
  </w:num>
  <w:num w:numId="16" w16cid:durableId="954139349">
    <w:abstractNumId w:val="8"/>
  </w:num>
  <w:num w:numId="17" w16cid:durableId="361983856">
    <w:abstractNumId w:val="21"/>
  </w:num>
  <w:num w:numId="18" w16cid:durableId="1189027119">
    <w:abstractNumId w:val="26"/>
  </w:num>
  <w:num w:numId="19" w16cid:durableId="1495992630">
    <w:abstractNumId w:val="20"/>
  </w:num>
  <w:num w:numId="20" w16cid:durableId="1682972666">
    <w:abstractNumId w:val="22"/>
  </w:num>
  <w:num w:numId="21" w16cid:durableId="1470976740">
    <w:abstractNumId w:val="12"/>
  </w:num>
  <w:num w:numId="22" w16cid:durableId="2096514538">
    <w:abstractNumId w:val="18"/>
  </w:num>
  <w:num w:numId="23" w16cid:durableId="307789196">
    <w:abstractNumId w:val="10"/>
  </w:num>
  <w:num w:numId="24" w16cid:durableId="1748072063">
    <w:abstractNumId w:val="2"/>
  </w:num>
  <w:num w:numId="25" w16cid:durableId="2024092174">
    <w:abstractNumId w:val="27"/>
  </w:num>
  <w:num w:numId="26" w16cid:durableId="1158106827">
    <w:abstractNumId w:val="0"/>
  </w:num>
  <w:num w:numId="27" w16cid:durableId="2086951294">
    <w:abstractNumId w:val="24"/>
  </w:num>
  <w:num w:numId="28" w16cid:durableId="887837430">
    <w:abstractNumId w:val="16"/>
  </w:num>
  <w:num w:numId="29" w16cid:durableId="23844762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816EA"/>
    <w:rsid w:val="00010D72"/>
    <w:rsid w:val="00011D40"/>
    <w:rsid w:val="00017F7E"/>
    <w:rsid w:val="000366E6"/>
    <w:rsid w:val="000638AF"/>
    <w:rsid w:val="00064FCF"/>
    <w:rsid w:val="0007684A"/>
    <w:rsid w:val="00083DF0"/>
    <w:rsid w:val="000935F6"/>
    <w:rsid w:val="00097D67"/>
    <w:rsid w:val="000A73E6"/>
    <w:rsid w:val="000C4950"/>
    <w:rsid w:val="000D3713"/>
    <w:rsid w:val="001013CB"/>
    <w:rsid w:val="00112564"/>
    <w:rsid w:val="00116605"/>
    <w:rsid w:val="00116CE3"/>
    <w:rsid w:val="001175C9"/>
    <w:rsid w:val="00125C01"/>
    <w:rsid w:val="00162158"/>
    <w:rsid w:val="00166236"/>
    <w:rsid w:val="00177A8D"/>
    <w:rsid w:val="00182F3A"/>
    <w:rsid w:val="00185172"/>
    <w:rsid w:val="00194A99"/>
    <w:rsid w:val="001B0568"/>
    <w:rsid w:val="001C7CF8"/>
    <w:rsid w:val="001D0371"/>
    <w:rsid w:val="001D14FD"/>
    <w:rsid w:val="001D7436"/>
    <w:rsid w:val="001E7391"/>
    <w:rsid w:val="001F6E18"/>
    <w:rsid w:val="00211DFA"/>
    <w:rsid w:val="002174DC"/>
    <w:rsid w:val="002233A4"/>
    <w:rsid w:val="002252ED"/>
    <w:rsid w:val="0024134E"/>
    <w:rsid w:val="002507EB"/>
    <w:rsid w:val="00261F82"/>
    <w:rsid w:val="00261FB3"/>
    <w:rsid w:val="002807F3"/>
    <w:rsid w:val="00286199"/>
    <w:rsid w:val="00296F3D"/>
    <w:rsid w:val="002A1144"/>
    <w:rsid w:val="002A5DDB"/>
    <w:rsid w:val="002D47CE"/>
    <w:rsid w:val="002E00A6"/>
    <w:rsid w:val="002F09CE"/>
    <w:rsid w:val="002F5072"/>
    <w:rsid w:val="00300788"/>
    <w:rsid w:val="00344665"/>
    <w:rsid w:val="00344C4E"/>
    <w:rsid w:val="003462D1"/>
    <w:rsid w:val="003530E9"/>
    <w:rsid w:val="003675F7"/>
    <w:rsid w:val="003B34A5"/>
    <w:rsid w:val="003D2E16"/>
    <w:rsid w:val="003D4C12"/>
    <w:rsid w:val="003D7B04"/>
    <w:rsid w:val="003E3D09"/>
    <w:rsid w:val="003E7D5F"/>
    <w:rsid w:val="003F29E4"/>
    <w:rsid w:val="003F6A0B"/>
    <w:rsid w:val="00477841"/>
    <w:rsid w:val="00486954"/>
    <w:rsid w:val="00491B01"/>
    <w:rsid w:val="004D1D91"/>
    <w:rsid w:val="004D551D"/>
    <w:rsid w:val="00523027"/>
    <w:rsid w:val="005658FD"/>
    <w:rsid w:val="00574034"/>
    <w:rsid w:val="00581ECD"/>
    <w:rsid w:val="0059728C"/>
    <w:rsid w:val="005A6B3C"/>
    <w:rsid w:val="005C75C4"/>
    <w:rsid w:val="005E4D36"/>
    <w:rsid w:val="005E7E4F"/>
    <w:rsid w:val="005F2C5F"/>
    <w:rsid w:val="005F360E"/>
    <w:rsid w:val="005F3625"/>
    <w:rsid w:val="00617173"/>
    <w:rsid w:val="0062513F"/>
    <w:rsid w:val="006304F8"/>
    <w:rsid w:val="00655D4E"/>
    <w:rsid w:val="00657C90"/>
    <w:rsid w:val="006735BE"/>
    <w:rsid w:val="00677B40"/>
    <w:rsid w:val="00682152"/>
    <w:rsid w:val="00682292"/>
    <w:rsid w:val="00686106"/>
    <w:rsid w:val="006B760B"/>
    <w:rsid w:val="006C040E"/>
    <w:rsid w:val="006D11E6"/>
    <w:rsid w:val="00707538"/>
    <w:rsid w:val="00755871"/>
    <w:rsid w:val="00782573"/>
    <w:rsid w:val="00784CD6"/>
    <w:rsid w:val="00794C60"/>
    <w:rsid w:val="007B67E9"/>
    <w:rsid w:val="007E72AB"/>
    <w:rsid w:val="00801972"/>
    <w:rsid w:val="008125FC"/>
    <w:rsid w:val="008174D1"/>
    <w:rsid w:val="0082306A"/>
    <w:rsid w:val="00826189"/>
    <w:rsid w:val="008611E6"/>
    <w:rsid w:val="00876F59"/>
    <w:rsid w:val="00877F3D"/>
    <w:rsid w:val="00881B02"/>
    <w:rsid w:val="00897758"/>
    <w:rsid w:val="008A54B1"/>
    <w:rsid w:val="008D494E"/>
    <w:rsid w:val="009047A2"/>
    <w:rsid w:val="009103EE"/>
    <w:rsid w:val="00915517"/>
    <w:rsid w:val="009819DD"/>
    <w:rsid w:val="009840B7"/>
    <w:rsid w:val="009842B4"/>
    <w:rsid w:val="00995E02"/>
    <w:rsid w:val="00996636"/>
    <w:rsid w:val="009968D9"/>
    <w:rsid w:val="009A7D45"/>
    <w:rsid w:val="009B2DF4"/>
    <w:rsid w:val="009C2C4E"/>
    <w:rsid w:val="009F5B1F"/>
    <w:rsid w:val="00A07F1A"/>
    <w:rsid w:val="00A200CC"/>
    <w:rsid w:val="00A37E70"/>
    <w:rsid w:val="00A61BA5"/>
    <w:rsid w:val="00A74088"/>
    <w:rsid w:val="00A74E46"/>
    <w:rsid w:val="00A869DC"/>
    <w:rsid w:val="00A93242"/>
    <w:rsid w:val="00AA4654"/>
    <w:rsid w:val="00AC4247"/>
    <w:rsid w:val="00AF23AD"/>
    <w:rsid w:val="00B00BE7"/>
    <w:rsid w:val="00B14EDD"/>
    <w:rsid w:val="00B22B39"/>
    <w:rsid w:val="00B31BCD"/>
    <w:rsid w:val="00B34B2E"/>
    <w:rsid w:val="00B639FD"/>
    <w:rsid w:val="00B66A2D"/>
    <w:rsid w:val="00B716C8"/>
    <w:rsid w:val="00B7690A"/>
    <w:rsid w:val="00BB47B2"/>
    <w:rsid w:val="00BC6874"/>
    <w:rsid w:val="00BF7331"/>
    <w:rsid w:val="00C15FEF"/>
    <w:rsid w:val="00C67908"/>
    <w:rsid w:val="00C7175B"/>
    <w:rsid w:val="00C80C78"/>
    <w:rsid w:val="00C904D1"/>
    <w:rsid w:val="00CA5B8D"/>
    <w:rsid w:val="00CD23E4"/>
    <w:rsid w:val="00CD41C1"/>
    <w:rsid w:val="00CF5A97"/>
    <w:rsid w:val="00D052C3"/>
    <w:rsid w:val="00D1072F"/>
    <w:rsid w:val="00D2383F"/>
    <w:rsid w:val="00D46CF7"/>
    <w:rsid w:val="00D553BA"/>
    <w:rsid w:val="00D91BF4"/>
    <w:rsid w:val="00D93D20"/>
    <w:rsid w:val="00D96BC9"/>
    <w:rsid w:val="00DB2E98"/>
    <w:rsid w:val="00DC5D2F"/>
    <w:rsid w:val="00DD44C5"/>
    <w:rsid w:val="00DE1786"/>
    <w:rsid w:val="00E41246"/>
    <w:rsid w:val="00E75505"/>
    <w:rsid w:val="00E82E8D"/>
    <w:rsid w:val="00E87793"/>
    <w:rsid w:val="00E95EFA"/>
    <w:rsid w:val="00EA5849"/>
    <w:rsid w:val="00EA79E1"/>
    <w:rsid w:val="00EB798E"/>
    <w:rsid w:val="00F35F1D"/>
    <w:rsid w:val="00F423E8"/>
    <w:rsid w:val="00F44411"/>
    <w:rsid w:val="00F816EA"/>
    <w:rsid w:val="00F8196C"/>
    <w:rsid w:val="00F91E6C"/>
    <w:rsid w:val="00F936EC"/>
    <w:rsid w:val="00FA4168"/>
    <w:rsid w:val="00FC3858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E5094"/>
  <w15:docId w15:val="{FC410FE1-ADC9-4736-A0FB-5981827D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4FD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99"/>
    <w:qFormat/>
    <w:rsid w:val="00F816EA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F816EA"/>
    <w:pPr>
      <w:spacing w:after="192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F816E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7B04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3D7B0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3D7B04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37E70"/>
    <w:pPr>
      <w:tabs>
        <w:tab w:val="left" w:pos="0"/>
        <w:tab w:val="left" w:pos="284"/>
        <w:tab w:val="left" w:pos="993"/>
        <w:tab w:val="left" w:pos="1418"/>
        <w:tab w:val="left" w:pos="1843"/>
        <w:tab w:val="left" w:pos="2127"/>
        <w:tab w:val="left" w:pos="2835"/>
        <w:tab w:val="left" w:pos="3402"/>
        <w:tab w:val="left" w:pos="3969"/>
        <w:tab w:val="left" w:pos="4537"/>
        <w:tab w:val="left" w:pos="5104"/>
        <w:tab w:val="left" w:pos="5670"/>
      </w:tabs>
      <w:spacing w:after="0" w:line="240" w:lineRule="auto"/>
      <w:ind w:right="-341"/>
      <w:jc w:val="both"/>
    </w:pPr>
    <w:rPr>
      <w:rFonts w:ascii="CG Times (WN)" w:eastAsia="Times New Roman" w:hAnsi="CG Times (WN)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A37E70"/>
    <w:rPr>
      <w:rFonts w:ascii="CG Times (WN)" w:hAnsi="CG Times (WN)" w:cs="Times New Roman"/>
      <w:sz w:val="20"/>
      <w:szCs w:val="20"/>
    </w:rPr>
  </w:style>
  <w:style w:type="table" w:styleId="TableGrid">
    <w:name w:val="Table Grid"/>
    <w:basedOn w:val="TableNormal"/>
    <w:uiPriority w:val="99"/>
    <w:rsid w:val="00A37E70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semiHidden/>
    <w:unhideWhenUsed/>
    <w:rsid w:val="006171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17173"/>
    <w:rPr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A740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74088"/>
    <w:rPr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D96BC9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0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12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14">
                          <w:marLeft w:val="2445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62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24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2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620128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620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2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22">
                          <w:marLeft w:val="2445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0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A3394E-91F9-4108-9334-52310CF92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1</Words>
  <Characters>4211</Characters>
  <Application>Microsoft Office Word</Application>
  <DocSecurity>4</DocSecurity>
  <Lines>1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Walker</dc:creator>
  <cp:lastModifiedBy>Amanda Nagle</cp:lastModifiedBy>
  <cp:revision>2</cp:revision>
  <cp:lastPrinted>2023-03-13T13:31:00Z</cp:lastPrinted>
  <dcterms:created xsi:type="dcterms:W3CDTF">2026-02-04T12:17:00Z</dcterms:created>
  <dcterms:modified xsi:type="dcterms:W3CDTF">2026-02-04T12:17:00Z</dcterms:modified>
</cp:coreProperties>
</file>